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E3564" w14:textId="77777777" w:rsidR="00AA78F0" w:rsidRPr="004875C1" w:rsidRDefault="00AA78F0" w:rsidP="004875C1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4875C1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362320C2" w14:textId="77777777" w:rsidR="00AA78F0" w:rsidRPr="004875C1" w:rsidRDefault="00AA78F0" w:rsidP="004875C1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4875C1">
        <w:rPr>
          <w:rFonts w:ascii="TH SarabunPSK" w:hAnsi="TH SarabunPSK" w:cs="TH SarabunPSK" w:hint="cs"/>
          <w:b/>
          <w:bCs/>
          <w:sz w:val="52"/>
          <w:szCs w:val="52"/>
          <w:cs/>
        </w:rPr>
        <w:t>ชีวมวล</w:t>
      </w:r>
      <w:r w:rsidRPr="004875C1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2C66EA5" w14:textId="77777777" w:rsidR="00AA78F0" w:rsidRPr="00AF48A8" w:rsidRDefault="00AA78F0" w:rsidP="004875C1">
      <w:pPr>
        <w:spacing w:after="0" w:line="240" w:lineRule="auto"/>
        <w:jc w:val="center"/>
        <w:rPr>
          <w:rFonts w:ascii="TH SarabunPSK" w:hAnsi="TH SarabunPSK" w:cs="TH SarabunPSK" w:hint="cs"/>
          <w:b/>
          <w:bCs/>
          <w:sz w:val="50"/>
          <w:szCs w:val="50"/>
        </w:rPr>
      </w:pPr>
    </w:p>
    <w:p w14:paraId="118F6179" w14:textId="77777777" w:rsidR="00AA78F0" w:rsidRPr="00AF48A8" w:rsidRDefault="005445FF" w:rsidP="004875C1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B342B24" wp14:editId="6310BE4B">
            <wp:extent cx="4384285" cy="5848350"/>
            <wp:effectExtent l="19050" t="19050" r="16510" b="19050"/>
            <wp:docPr id="22" name="Picture 22" descr="D:\Dropbox\Dropbox\works\Encamp2019\ร่าง TOR 12เทคโนโลยี โครงการENCAMP\ทดสอบชุดทดลอง\จากผิง\ชีวมวล\S__3515188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ropbox\Dropbox\works\Encamp2019\ร่าง TOR 12เทคโนโลยี โครงการENCAMP\ทดสอบชุดทดลอง\จากผิง\ชีวมวล\S__3515188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108" cy="5869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B14E8" w14:textId="77777777" w:rsidR="00AA78F0" w:rsidRPr="00AF48A8" w:rsidRDefault="00AA78F0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C7DF0BC" w14:textId="77777777" w:rsidR="00AA78F0" w:rsidRPr="00AF48A8" w:rsidRDefault="00AA78F0" w:rsidP="004875C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2E49AE5" w14:textId="311C5C04" w:rsidR="004875C1" w:rsidRPr="004875C1" w:rsidRDefault="00AA78F0" w:rsidP="004875C1">
      <w:pPr>
        <w:spacing w:after="0" w:line="240" w:lineRule="auto"/>
        <w:rPr>
          <w:rFonts w:ascii="TH SarabunPSK" w:hAnsi="TH SarabunPSK" w:cs="TH SarabunPSK" w:hint="cs"/>
          <w:b/>
          <w:bCs/>
          <w:sz w:val="36"/>
          <w:szCs w:val="36"/>
        </w:rPr>
      </w:pPr>
      <w:r w:rsidRPr="00AF48A8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14:paraId="471725DF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เตา</w:t>
      </w:r>
      <w:r>
        <w:rPr>
          <w:rFonts w:ascii="TH SarabunPSK" w:hAnsi="TH SarabunPSK" w:cs="TH SarabunPSK" w:hint="cs"/>
          <w:sz w:val="32"/>
          <w:szCs w:val="32"/>
          <w:cs/>
        </w:rPr>
        <w:t>เผาเชื้อเพลิงชีวมวล</w:t>
      </w:r>
    </w:p>
    <w:p w14:paraId="5E14BE64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้อต้มแรงดัน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5CD8EF1F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ุดกังหันไอน้ำซึ่งต่ออยู่กับเครื่องกำเนิดไฟฟ้า</w:t>
      </w:r>
    </w:p>
    <w:p w14:paraId="095A6E94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6D50CFF9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504763BD" w14:textId="77777777" w:rsidR="004875C1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5DCA333C" w14:textId="77777777" w:rsidR="004875C1" w:rsidRPr="00AF48A8" w:rsidRDefault="004875C1" w:rsidP="004875C1">
      <w:pPr>
        <w:pStyle w:val="ListParagraph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์</w:t>
      </w:r>
      <w:r>
        <w:rPr>
          <w:rFonts w:ascii="TH SarabunPSK" w:hAnsi="TH SarabunPSK" w:cs="TH SarabunPSK" w:hint="cs"/>
          <w:sz w:val="32"/>
          <w:szCs w:val="32"/>
          <w:cs/>
        </w:rPr>
        <w:t>เปิด-ปิด เครื่อง</w:t>
      </w:r>
    </w:p>
    <w:p w14:paraId="645FA2E4" w14:textId="77777777" w:rsidR="00923E1E" w:rsidRPr="00AF48A8" w:rsidRDefault="00923E1E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F8F5BF" w14:textId="77777777" w:rsidR="00923E1E" w:rsidRPr="00AF48A8" w:rsidRDefault="005445FF" w:rsidP="004875C1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B6B8A19" wp14:editId="179DCE7B">
                <wp:simplePos x="0" y="0"/>
                <wp:positionH relativeFrom="column">
                  <wp:posOffset>337185</wp:posOffset>
                </wp:positionH>
                <wp:positionV relativeFrom="paragraph">
                  <wp:posOffset>1716514</wp:posOffset>
                </wp:positionV>
                <wp:extent cx="252095" cy="252095"/>
                <wp:effectExtent l="0" t="0" r="1976755" b="146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4584"/>
                            <a:gd name="adj6" fmla="val 88963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1B68C" w14:textId="77777777" w:rsidR="005445FF" w:rsidRDefault="006B53BF" w:rsidP="005445FF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6B8A19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26.55pt;margin-top:135.15pt;width:19.85pt;height:19.8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" adj="192162,9630,61971,9793,28129,9793" strokecolor="red">
                <v:textbox>
                  <w:txbxContent>
                    <w:p w14:paraId="0701B68C" w14:textId="77777777" w:rsidR="005445FF" w:rsidRDefault="006B53BF" w:rsidP="005445FF">
                      <w:r>
                        <w:t>3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C06FFA8" wp14:editId="538A81A2">
                <wp:simplePos x="0" y="0"/>
                <wp:positionH relativeFrom="column">
                  <wp:posOffset>4923155</wp:posOffset>
                </wp:positionH>
                <wp:positionV relativeFrom="paragraph">
                  <wp:posOffset>1499870</wp:posOffset>
                </wp:positionV>
                <wp:extent cx="252095" cy="252095"/>
                <wp:effectExtent l="1276350" t="6286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247420"/>
                            <a:gd name="adj6" fmla="val -5130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EFD85" w14:textId="77777777" w:rsidR="005445FF" w:rsidRDefault="006B53BF" w:rsidP="005445FF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06FFA8" id="_x0000_s1027" type="#_x0000_t48" style="position:absolute;left:0;text-align:left;margin-left:387.65pt;margin-top:118.1pt;width:19.85pt;height:19.8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" adj="-110826,-53443,-26986,8977,-4516,8977" strokecolor="red">
                <v:textbox>
                  <w:txbxContent>
                    <w:p w14:paraId="058EFD85" w14:textId="77777777" w:rsidR="005445FF" w:rsidRDefault="006B53BF" w:rsidP="005445FF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39C0723" wp14:editId="13CA70AE">
                <wp:simplePos x="0" y="0"/>
                <wp:positionH relativeFrom="column">
                  <wp:posOffset>4936490</wp:posOffset>
                </wp:positionH>
                <wp:positionV relativeFrom="paragraph">
                  <wp:posOffset>1090295</wp:posOffset>
                </wp:positionV>
                <wp:extent cx="252095" cy="252095"/>
                <wp:effectExtent l="952500" t="190500" r="14605" b="146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74180"/>
                            <a:gd name="adj6" fmla="val -3831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167B1" w14:textId="77777777" w:rsidR="005445FF" w:rsidRDefault="006B53BF" w:rsidP="005445FF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9C0723" id="_x0000_s1028" type="#_x0000_t48" style="position:absolute;left:0;text-align:left;margin-left:388.7pt;margin-top:85.85pt;width:19.85pt;height:19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" adj="-82761,-16023,-26986,8977,-4516,8977" strokecolor="red">
                <v:textbox>
                  <w:txbxContent>
                    <w:p w14:paraId="7E4167B1" w14:textId="77777777" w:rsidR="005445FF" w:rsidRDefault="006B53BF" w:rsidP="005445FF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8518812" wp14:editId="4ADDF19B">
                <wp:simplePos x="0" y="0"/>
                <wp:positionH relativeFrom="column">
                  <wp:posOffset>4934585</wp:posOffset>
                </wp:positionH>
                <wp:positionV relativeFrom="paragraph">
                  <wp:posOffset>556260</wp:posOffset>
                </wp:positionV>
                <wp:extent cx="252095" cy="252095"/>
                <wp:effectExtent l="971550" t="1524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57432"/>
                            <a:gd name="adj6" fmla="val -394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B7CAA" w14:textId="77777777" w:rsidR="005445FF" w:rsidRDefault="006B53BF" w:rsidP="005445FF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518812" id="_x0000_s1029" type="#_x0000_t48" style="position:absolute;left:0;text-align:left;margin-left:388.55pt;margin-top:43.8pt;width:19.85pt;height:19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" adj="-85149,-12405,-26986,8977,-4516,8977" strokecolor="red">
                <v:textbox>
                  <w:txbxContent>
                    <w:p w14:paraId="18FB7CAA" w14:textId="77777777" w:rsidR="005445FF" w:rsidRDefault="006B53BF" w:rsidP="005445FF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8AA3B2" wp14:editId="44B6BC14">
                <wp:simplePos x="0" y="0"/>
                <wp:positionH relativeFrom="column">
                  <wp:posOffset>4925060</wp:posOffset>
                </wp:positionH>
                <wp:positionV relativeFrom="paragraph">
                  <wp:posOffset>99060</wp:posOffset>
                </wp:positionV>
                <wp:extent cx="252095" cy="252095"/>
                <wp:effectExtent l="9334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40806"/>
                            <a:gd name="adj6" fmla="val -3753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6D0" w14:textId="77777777" w:rsidR="005445FF" w:rsidRDefault="006B53BF" w:rsidP="005445FF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8AA3B2" id="_x0000_s1030" type="#_x0000_t48" style="position:absolute;left:0;text-align:left;margin-left:387.8pt;margin-top:7.8pt;width:19.85pt;height:19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" adj="-81068,8814,-26986,8977,-4516,8977" strokecolor="red">
                <v:textbox>
                  <w:txbxContent>
                    <w:p w14:paraId="729936D0" w14:textId="77777777" w:rsidR="005445FF" w:rsidRDefault="006B53BF" w:rsidP="005445FF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15A31FE" wp14:editId="6C3CB83C">
                <wp:simplePos x="0" y="0"/>
                <wp:positionH relativeFrom="column">
                  <wp:posOffset>4934585</wp:posOffset>
                </wp:positionH>
                <wp:positionV relativeFrom="paragraph">
                  <wp:posOffset>2379345</wp:posOffset>
                </wp:positionV>
                <wp:extent cx="252095" cy="252095"/>
                <wp:effectExtent l="1085850" t="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5E86D" w14:textId="77777777" w:rsidR="005445FF" w:rsidRDefault="006B53BF" w:rsidP="005445FF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A31FE" id="_x0000_s1031" type="#_x0000_t48" style="position:absolute;left:0;text-align:left;margin-left:388.55pt;margin-top:187.35pt;width:19.85pt;height:19.8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Jcag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" adj="-94942,7998,-26986,8977,-4516,8977" strokecolor="red">
                <v:textbox>
                  <w:txbxContent>
                    <w:p w14:paraId="6A25E86D" w14:textId="77777777" w:rsidR="005445FF" w:rsidRDefault="006B53BF" w:rsidP="005445FF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445FF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074C344" wp14:editId="4A73F014">
                <wp:simplePos x="0" y="0"/>
                <wp:positionH relativeFrom="column">
                  <wp:posOffset>4934585</wp:posOffset>
                </wp:positionH>
                <wp:positionV relativeFrom="paragraph">
                  <wp:posOffset>2869565</wp:posOffset>
                </wp:positionV>
                <wp:extent cx="252095" cy="252095"/>
                <wp:effectExtent l="1085850" t="0" r="14605" b="146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F89B9" w14:textId="77777777" w:rsidR="005445FF" w:rsidRDefault="005445FF" w:rsidP="005445FF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74C344" id="_x0000_s1032" type="#_x0000_t48" style="position:absolute;left:0;text-align:left;margin-left:388.55pt;margin-top:225.95pt;width:19.85pt;height:19.8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" adj="-94942,7998,-26986,8977,-4516,8977" strokecolor="red">
                <v:textbox>
                  <w:txbxContent>
                    <w:p w14:paraId="36BF89B9" w14:textId="77777777" w:rsidR="005445FF" w:rsidRDefault="005445FF" w:rsidP="005445F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CCE0A27" wp14:editId="0DF5B7AF">
            <wp:extent cx="3240000" cy="4321949"/>
            <wp:effectExtent l="19050" t="19050" r="17780" b="21590"/>
            <wp:docPr id="3" name="Picture 3" descr="D:\Dropbox\Dropbox\works\Encamp2019\ร่าง TOR 12เทคโนโลยี โครงการENCAMP\ทดสอบชุดทดลอง\จากผิง\ชีวมวล\S__3515188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ropbox\Dropbox\works\Encamp2019\ร่าง TOR 12เทคโนโลยี โครงการENCAMP\ทดสอบชุดทดลอง\จากผิง\ชีวมวล\S__3515188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43219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004E2" w14:textId="77777777" w:rsidR="00923E1E" w:rsidRPr="00AF48A8" w:rsidRDefault="00923E1E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F815D7" w14:textId="77777777" w:rsidR="00707BDB" w:rsidRDefault="00707BDB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73B4DC" w14:textId="77777777" w:rsidR="004875C1" w:rsidRDefault="009A7D7D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932229F" w14:textId="77777777" w:rsidR="004875C1" w:rsidRPr="00EE19A2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bookmarkStart w:id="0" w:name="_Hlk55673553"/>
      <w:r w:rsidRPr="00EE19A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หน้าจอแสดงผลและควบคุม</w:t>
      </w:r>
    </w:p>
    <w:p w14:paraId="53670F2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3BDC38E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203FDBF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2A561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3571B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2577C2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141B5F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EE6C25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B78FC0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127718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6F8BFD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35A528F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1E1649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C49BC4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3C977E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30A30B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8FB94C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686736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F05EE3C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191805D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F64055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30EE0D6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CD4310E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36AD295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1D789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A735B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C525B7" w14:textId="6B689C47" w:rsidR="004875C1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7403912" w14:textId="65DA22F5" w:rsidR="004875C1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7BEC6A" w14:textId="39298F6D" w:rsidR="004875C1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A701840" w14:textId="095F05F4" w:rsidR="004875C1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D7405AF" w14:textId="070ACC37" w:rsidR="004875C1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4911F4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C44D511" w14:textId="77777777" w:rsidR="004875C1" w:rsidRPr="00EE19A2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6"/>
          <w:szCs w:val="36"/>
        </w:rPr>
      </w:pPr>
      <w:r w:rsidRPr="00EE19A2">
        <w:rPr>
          <w:rFonts w:ascii="TH SarabunPSK" w:hAnsi="TH SarabunPSK" w:cs="TH SarabunPSK"/>
          <w:b/>
          <w:bCs/>
          <w:sz w:val="36"/>
          <w:szCs w:val="36"/>
        </w:rPr>
        <w:lastRenderedPageBreak/>
        <w:t>Web application</w:t>
      </w:r>
    </w:p>
    <w:p w14:paraId="07AEC31F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6803CD9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AB40B4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4DDF423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1EBA5C7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8438C92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274AF9C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1819CB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466A074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0266FEA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DA01B87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24CFABD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3BDF54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37BF9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CE7E3DC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1D580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C7982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32406D2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26A884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1B9E1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8D3698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743551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2E44EF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3175CDD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2527489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4D74FB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68D600E" w14:textId="77777777" w:rsidR="004875C1" w:rsidRPr="00EE19A2" w:rsidRDefault="004875C1" w:rsidP="004875C1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0"/>
    <w:p w14:paraId="3F5570C2" w14:textId="42428B6B" w:rsidR="004875C1" w:rsidRDefault="004875C1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EB502E" w14:textId="176FB30E" w:rsidR="004875C1" w:rsidRDefault="004875C1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334D85C" w14:textId="0D5D04B6" w:rsidR="004875C1" w:rsidRDefault="004875C1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8A71F0" w14:textId="0E41EA65" w:rsidR="004875C1" w:rsidRDefault="004875C1" w:rsidP="004875C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1C9CEE1" w14:textId="77777777" w:rsidR="004875C1" w:rsidRPr="004875C1" w:rsidRDefault="004875C1" w:rsidP="004875C1">
      <w:pPr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5F6A945F" w14:textId="79EE202E" w:rsidR="001069C8" w:rsidRPr="004875C1" w:rsidRDefault="001069C8" w:rsidP="004875C1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ฎี</w:t>
      </w:r>
    </w:p>
    <w:p w14:paraId="16CAF45B" w14:textId="77777777" w:rsidR="008075C8" w:rsidRPr="00ED3A56" w:rsidRDefault="007A4C0E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 w:hint="cs"/>
          <w:sz w:val="32"/>
          <w:szCs w:val="32"/>
          <w:cs/>
        </w:rPr>
        <w:tab/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ชีวมวล (</w:t>
      </w:r>
      <w:r w:rsidR="00ED3A56" w:rsidRPr="00ED3A56">
        <w:rPr>
          <w:rFonts w:ascii="TH SarabunPSK" w:hAnsi="TH SarabunPSK" w:cs="TH SarabunPSK"/>
          <w:sz w:val="32"/>
          <w:szCs w:val="32"/>
        </w:rPr>
        <w:t xml:space="preserve">Biomass)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ป็นแหล่งกักเก็บพลังงานจากธรรมชาติที่อยู่ในรูปของสารอินทรีย์และสามารถนําพลังงานที่กักเก็บไว้เหล่านั้นมาใช้ผลิตพลังงานได้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สารอินทรีย์ที่เป็นแหล่งกักเก็บพลังงา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ได้แก่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ศษไม้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ขยะ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วัสดุเหลือใช้ทางการเกษตร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ป็นต้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รผลิตพลังงานจากชีวมวลอาจทําได้โดยการนํามาเผาเพื่อนําความร้อนไปผลิตกระแสไฟฟ้าแทนการใช้พลังงานจากฟอสซิลซึ่งเป็นพลังงานที่มีอยู่อย่างจํากัด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ตัวอย่างชีวมวลในประเทศไทย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แกลบ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ชานอ้อย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ศษไม้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กปาล์ม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กมั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ซังข้าวโพด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เป็นต้น</w:t>
      </w:r>
      <w:r w:rsidR="00ED3A56"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การผลิตไฟฟ้าจากเชื้อเพลิงชีวมวลสามารถทําได้โดยการเผาไหม้ชีวมวลโดยตรง (</w:t>
      </w:r>
      <w:r w:rsidR="00ED3A56" w:rsidRPr="00ED3A56">
        <w:rPr>
          <w:rFonts w:ascii="TH SarabunPSK" w:hAnsi="TH SarabunPSK" w:cs="TH SarabunPSK"/>
          <w:sz w:val="32"/>
          <w:szCs w:val="32"/>
        </w:rPr>
        <w:t xml:space="preserve">Direct Combustion) </w:t>
      </w:r>
      <w:r w:rsidR="00ED3A56" w:rsidRPr="00ED3A56">
        <w:rPr>
          <w:rFonts w:ascii="TH SarabunPSK" w:hAnsi="TH SarabunPSK" w:cs="TH SarabunPSK"/>
          <w:sz w:val="32"/>
          <w:szCs w:val="32"/>
          <w:cs/>
        </w:rPr>
        <w:t>และกระบวนการเคมีความร้อน (</w:t>
      </w:r>
      <w:r w:rsidR="00ED3A56" w:rsidRPr="00ED3A56">
        <w:rPr>
          <w:rFonts w:ascii="TH SarabunPSK" w:hAnsi="TH SarabunPSK" w:cs="TH SarabunPSK"/>
          <w:sz w:val="32"/>
          <w:szCs w:val="32"/>
        </w:rPr>
        <w:t>Thermochemical Conversion)</w:t>
      </w:r>
    </w:p>
    <w:p w14:paraId="030CF37F" w14:textId="767A334B" w:rsidR="00ED3A56" w:rsidRPr="00ED3A56" w:rsidRDefault="00ED3A56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 w:hint="cs"/>
          <w:sz w:val="32"/>
          <w:szCs w:val="32"/>
          <w:cs/>
        </w:rPr>
        <w:tab/>
      </w:r>
      <w:r w:rsidRPr="00ED3A56">
        <w:rPr>
          <w:rFonts w:ascii="TH SarabunPSK" w:hAnsi="TH SarabunPSK" w:cs="TH SarabunPSK"/>
          <w:sz w:val="32"/>
          <w:szCs w:val="32"/>
          <w:cs/>
        </w:rPr>
        <w:t>ชีวมวลที่ใช้กันอยู่ทั่วไปในปัจจุบ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ได้แก่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กลบ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ชาน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ศษไม้ยางพารา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ะลาปาล์มและเส้นใยปาล์มนั้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ส่วนหนึ่งถูกนําไปใช้เกือบหมดแล้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ช้เป็นเชื้อเพลิงสําหรับการผลิตในโรงงานอุตสาหกรร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ารเกษตรและถูกนําไปจําหน่ายเป็นเชื้อเพลิงสําหรับโรงงานอื่น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นบริเวณใกล้เคียง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นส่วนของชีวมวลที่มีศักยภาพเป็นปริมาณมากนั้นเป็นชีวมวลประเภทที่ยังไม่ได้มีการนํามาใช้อย่างแพร่หลา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ฟางข้า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ใบอ้อยและยอด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หง้ามันสําปะหลัง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ทะลายปาล์มเปล่าและซังข้าวโพด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ซึ่งมีศักยภาพมากสําหรับการนํามาใช้ประโยชน์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ทั้งนี้ปัจจัยที่จะสร้างความเป็นไปได้ในการนําชีวมวลกลุ่มนี้มาใช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>ประโยชน์</w:t>
      </w:r>
    </w:p>
    <w:p w14:paraId="22E5F79A" w14:textId="77777777" w:rsidR="00ED3A56" w:rsidRPr="00ED3A56" w:rsidRDefault="00ED3A56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 w:hint="cs"/>
          <w:sz w:val="32"/>
          <w:szCs w:val="32"/>
          <w:cs/>
        </w:rPr>
        <w:tab/>
      </w:r>
      <w:r w:rsidRPr="00ED3A56">
        <w:rPr>
          <w:rFonts w:ascii="TH SarabunPSK" w:hAnsi="TH SarabunPSK" w:cs="TH SarabunPSK"/>
          <w:sz w:val="32"/>
          <w:szCs w:val="32"/>
          <w:cs/>
        </w:rPr>
        <w:t>ชีวมวลบางส่วนได้ถูกนําไปใช้เพื่อการผลิตอยู่แล้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ช่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กลบจะถูกนํามาผลิตไอนํ้าแล้วนําไปขับกังหันใช้งานในโรงสีข้า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ากอ้อยและกากปาล์มจะถูกนํามาเผาเพื่อผลิตไอนํ้าไฟฟ้าและใช้ขับเครื่องจักรไอนํ้าในกระบวนการผลิต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ศษไม้ยางพาราจะถูกนํามาเผาเพื่อผลิตลมร้อนสําหรับใช้อบไม้ยางพารา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ต้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ะข้อมูลทางเทคนิคของเชื้อเพลิงชีวมวลที่นํามาผลิตไฟฟ้าเป็นดังนี้</w:t>
      </w:r>
    </w:p>
    <w:p w14:paraId="6B5885B8" w14:textId="56AA407D" w:rsidR="00ED3A56" w:rsidRP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กลบ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สีข้าว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ข้าวเปลือก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้วจะใช้พลังงานทั้งสิ้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30-60 kWh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ข้าว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650-700</w:t>
      </w:r>
      <w:r w:rsidR="006B53B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และมีวัสดุที่เหลือจากกระบวนการผลิตหรือแกลบ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22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หรือเทียบเท่าพลังงานไฟฟ้าได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90-125 kWh </w:t>
      </w:r>
    </w:p>
    <w:p w14:paraId="3E0ECC38" w14:textId="2462D55C" w:rsidR="00ED3A56" w:rsidRP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าก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งานนํ้าตาล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อ้อ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้วจะใช้พลังงานทั้งสิ้น</w:t>
      </w:r>
      <w:r w:rsidRPr="00ED3A56">
        <w:rPr>
          <w:rFonts w:ascii="TH SarabunPSK" w:hAnsi="TH SarabunPSK" w:cs="TH SarabunPSK"/>
          <w:sz w:val="32"/>
          <w:szCs w:val="32"/>
        </w:rPr>
        <w:t xml:space="preserve"> 25-30 kWh </w:t>
      </w:r>
      <w:r w:rsidRPr="00ED3A56">
        <w:rPr>
          <w:rFonts w:ascii="TH SarabunPSK" w:hAnsi="TH SarabunPSK" w:cs="TH SarabunPSK"/>
          <w:sz w:val="32"/>
          <w:szCs w:val="32"/>
          <w:cs/>
        </w:rPr>
        <w:t>และใช้ไอนํ้าอีก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0.4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นํ้าตาลทราย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00-121</w:t>
      </w:r>
      <w:r w:rsidR="006B53BF">
        <w:rPr>
          <w:rFonts w:ascii="TH SarabunPSK" w:hAnsi="TH SarabunPSK" w:cs="TH SarabunPSK"/>
          <w:sz w:val="32"/>
          <w:szCs w:val="32"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ะมีวัสดุที่เหลือจากกระบวนการผลิตหรือ</w:t>
      </w:r>
      <w:r w:rsidRPr="00ED3A56">
        <w:rPr>
          <w:rFonts w:ascii="TH SarabunPSK" w:hAnsi="TH SarabunPSK" w:cs="TH SarabunPSK" w:hint="cs"/>
          <w:sz w:val="32"/>
          <w:szCs w:val="32"/>
          <w:cs/>
        </w:rPr>
        <w:t>กากอ้อย</w:t>
      </w:r>
      <w:r w:rsidRPr="00ED3A56">
        <w:rPr>
          <w:rFonts w:ascii="TH SarabunPSK" w:hAnsi="TH SarabunPSK" w:cs="TH SarabunPSK"/>
          <w:sz w:val="32"/>
          <w:szCs w:val="32"/>
          <w:cs/>
        </w:rPr>
        <w:t>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29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หรือเทียบเท่าพลังงานไฟฟ้าได้</w:t>
      </w:r>
      <w:r w:rsidR="00E550D0">
        <w:rPr>
          <w:rFonts w:ascii="TH SarabunPSK" w:hAnsi="TH SarabunPSK" w:cs="TH SarabunPSK"/>
          <w:sz w:val="32"/>
          <w:szCs w:val="32"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100 kWh </w:t>
      </w:r>
    </w:p>
    <w:p w14:paraId="58BD5B3B" w14:textId="5B493617" w:rsidR="00ED3A56" w:rsidRP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ลือก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ทะลาย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ะลาปาล์มและเส้นใย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งานหีบนํ้ามัน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ปาล์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้วจะใช้พลังงานทั้งสิ้น</w:t>
      </w:r>
      <w:r w:rsidRPr="00ED3A56">
        <w:rPr>
          <w:rFonts w:ascii="TH SarabunPSK" w:hAnsi="TH SarabunPSK" w:cs="TH SarabunPSK"/>
          <w:sz w:val="32"/>
          <w:szCs w:val="32"/>
        </w:rPr>
        <w:t xml:space="preserve"> 20-25 kWh </w:t>
      </w:r>
      <w:r w:rsidRPr="00ED3A56">
        <w:rPr>
          <w:rFonts w:ascii="TH SarabunPSK" w:hAnsi="TH SarabunPSK" w:cs="TH SarabunPSK"/>
          <w:sz w:val="32"/>
          <w:szCs w:val="32"/>
          <w:cs/>
        </w:rPr>
        <w:t>และใช้ไอนํ้าอีก</w:t>
      </w:r>
      <w:r w:rsidR="00E550D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0.73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ตัน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นํ้ามันปาล์ม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40-20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และมีวัสดุที่เหลือจากกระบวนการผลิตหรือเปลือกปาล์มประมาณ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9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และได้ทะลายปาล์ม</w:t>
      </w:r>
      <w:r w:rsidRPr="00ED3A56">
        <w:rPr>
          <w:rFonts w:ascii="TH SarabunPSK" w:hAnsi="TH SarabunPSK" w:cs="TH SarabunPSK"/>
          <w:sz w:val="32"/>
          <w:szCs w:val="32"/>
        </w:rPr>
        <w:t xml:space="preserve"> 23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กิโลกรัมหรือเทียบเท่าพลังงานไฟฟ้าได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 xml:space="preserve">120 kWh </w:t>
      </w:r>
      <w:r w:rsidRPr="00ED3A56">
        <w:rPr>
          <w:rFonts w:ascii="TH SarabunPSK" w:hAnsi="TH SarabunPSK" w:cs="TH SarabunPSK"/>
          <w:sz w:val="32"/>
          <w:szCs w:val="32"/>
          <w:cs/>
        </w:rPr>
        <w:t>และมีของเสียจากโรงงานเทียบเท่าก๊าซชีวภาพได้</w:t>
      </w:r>
      <w:r w:rsidRPr="00ED3A56">
        <w:rPr>
          <w:rFonts w:ascii="TH SarabunPSK" w:hAnsi="TH SarabunPSK" w:cs="TH SarabunPSK"/>
          <w:sz w:val="32"/>
          <w:szCs w:val="32"/>
        </w:rPr>
        <w:t xml:space="preserve"> 20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</w:t>
      </w:r>
    </w:p>
    <w:p w14:paraId="7361CCEF" w14:textId="030B11B3" w:rsidR="00ED3A56" w:rsidRDefault="00ED3A56" w:rsidP="004875C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D3A56">
        <w:rPr>
          <w:rFonts w:ascii="TH SarabunPSK" w:hAnsi="TH SarabunPSK" w:cs="TH SarabunPSK"/>
          <w:sz w:val="32"/>
          <w:szCs w:val="32"/>
        </w:rPr>
        <w:lastRenderedPageBreak/>
        <w:sym w:font="Symbol" w:char="F0B7"/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ศษไม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ป็นชีวมวลที่ได้จากโรงเลื่อยไม้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เมื่อนําไม้</w:t>
      </w:r>
      <w:r w:rsidR="005445FF">
        <w:rPr>
          <w:rFonts w:ascii="TH SarabunPSK" w:hAnsi="TH SarabunPSK" w:cs="TH SarabunPSK"/>
          <w:sz w:val="32"/>
          <w:szCs w:val="32"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</w:rPr>
        <w:t>1</w:t>
      </w:r>
      <w:r w:rsidR="005445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ผ่านกระบวนการแปรรูปต่าง</w:t>
      </w:r>
      <w:r w:rsidR="004875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ๆแล้วใช้พลังงานทั้งสิ้น</w:t>
      </w:r>
      <w:r w:rsidRPr="00ED3A56">
        <w:rPr>
          <w:rFonts w:ascii="TH SarabunPSK" w:hAnsi="TH SarabunPSK" w:cs="TH SarabunPSK"/>
          <w:sz w:val="32"/>
          <w:szCs w:val="32"/>
        </w:rPr>
        <w:t xml:space="preserve"> 35-45 kWh </w:t>
      </w:r>
      <w:r w:rsidRPr="00ED3A56">
        <w:rPr>
          <w:rFonts w:ascii="TH SarabunPSK" w:hAnsi="TH SarabunPSK" w:cs="TH SarabunPSK"/>
          <w:sz w:val="32"/>
          <w:szCs w:val="32"/>
          <w:cs/>
        </w:rPr>
        <w:t>เพื่อให้ได้ไม้แปรรูป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0.5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และมีวัสดุที่เหลือจากกระบวนการผลิตหรือเศษไม้ประมาณ</w:t>
      </w:r>
      <w:r w:rsidRPr="00ED3A56">
        <w:rPr>
          <w:rFonts w:ascii="TH SarabunPSK" w:hAnsi="TH SarabunPSK" w:cs="TH SarabunPSK"/>
          <w:sz w:val="32"/>
          <w:szCs w:val="32"/>
        </w:rPr>
        <w:t xml:space="preserve"> 0.5</w:t>
      </w:r>
      <w:r w:rsidRPr="00ED3A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A56">
        <w:rPr>
          <w:rFonts w:ascii="TH SarabunPSK" w:hAnsi="TH SarabunPSK" w:cs="TH SarabunPSK"/>
          <w:sz w:val="32"/>
          <w:szCs w:val="32"/>
          <w:cs/>
        </w:rPr>
        <w:t>ลูกบาศก์เมตรหรือเทียบเท่าพลังงานไฟฟ้าได้</w:t>
      </w:r>
      <w:r w:rsidRPr="00ED3A56">
        <w:rPr>
          <w:rFonts w:ascii="TH SarabunPSK" w:hAnsi="TH SarabunPSK" w:cs="TH SarabunPSK"/>
          <w:sz w:val="32"/>
          <w:szCs w:val="32"/>
        </w:rPr>
        <w:t xml:space="preserve"> 80 kWh</w:t>
      </w:r>
    </w:p>
    <w:p w14:paraId="5AB2C27D" w14:textId="77777777" w:rsidR="004875C1" w:rsidRPr="00ED3A56" w:rsidRDefault="004875C1" w:rsidP="004875C1">
      <w:pPr>
        <w:spacing w:after="0" w:line="240" w:lineRule="auto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09FFD940" w14:textId="3BB122A2" w:rsidR="00E63C71" w:rsidRDefault="00E63C71" w:rsidP="004875C1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A516C8B" wp14:editId="0B4D9DF3">
            <wp:extent cx="3704896" cy="2325207"/>
            <wp:effectExtent l="19050" t="19050" r="10160" b="18415"/>
            <wp:docPr id="1" name="Picture 1" descr="รูปภาพที่เกี่ยวข้อ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รูปภาพที่เกี่ยวข้อง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652" cy="2326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A72E7" w14:textId="77777777" w:rsidR="004875C1" w:rsidRPr="004875C1" w:rsidRDefault="004875C1" w:rsidP="004875C1">
      <w:pPr>
        <w:spacing w:after="0" w:line="240" w:lineRule="auto"/>
        <w:jc w:val="center"/>
        <w:rPr>
          <w:rFonts w:ascii="TH SarabunPSK" w:eastAsia="Times New Roman" w:hAnsi="TH SarabunPSK" w:cs="TH SarabunPSK" w:hint="cs"/>
          <w:sz w:val="12"/>
          <w:szCs w:val="12"/>
        </w:rPr>
      </w:pPr>
    </w:p>
    <w:p w14:paraId="373E196F" w14:textId="77777777" w:rsidR="00C458F6" w:rsidRDefault="00C458F6" w:rsidP="004875C1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การใช้ประโยชน์จากเชื้อเพลิง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ชีวมวลเพื่อผลิตไฟฟ้า</w:t>
      </w:r>
    </w:p>
    <w:p w14:paraId="64627F1B" w14:textId="77777777" w:rsidR="00E63C71" w:rsidRPr="004875C1" w:rsidRDefault="00E63C71" w:rsidP="004875C1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12"/>
          <w:szCs w:val="12"/>
        </w:rPr>
      </w:pPr>
    </w:p>
    <w:p w14:paraId="31B30919" w14:textId="77777777" w:rsidR="007A4C0E" w:rsidRPr="00AF48A8" w:rsidRDefault="007A4C0E" w:rsidP="004875C1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ิภาพของการผลิตไฟฟ้าจากพลังงานชีวมวล</w:t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ัดส่วนระหว่างพลังงานที่ได้จากชีวมวล</w:t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14:paraId="3C70D933" w14:textId="77777777" w:rsidR="007A4C0E" w:rsidRPr="004875C1" w:rsidRDefault="007A4C0E" w:rsidP="004875C1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5049608E" w14:textId="77777777" w:rsidR="007A4C0E" w:rsidRPr="00AF48A8" w:rsidRDefault="007A4C0E" w:rsidP="004875C1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6B53B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6B53B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2A09F810" w14:textId="77777777" w:rsidR="007A4C0E" w:rsidRPr="00AF48A8" w:rsidRDefault="007A4C0E" w:rsidP="004875C1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13AE7020" w14:textId="2E978A38" w:rsidR="007A4C0E" w:rsidRPr="004875C1" w:rsidRDefault="007A4C0E" w:rsidP="004875C1">
      <w:pPr>
        <w:spacing w:after="0" w:line="240" w:lineRule="auto"/>
        <w:ind w:left="720" w:firstLine="72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="006B53B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6B53B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×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7E37D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14:paraId="26104163" w14:textId="77777777" w:rsidR="007A4C0E" w:rsidRPr="00AF48A8" w:rsidRDefault="007A4C0E" w:rsidP="004875C1">
      <w:pPr>
        <w:pStyle w:val="ListParagraph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พลังงาน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Pr="00AF48A8">
        <w:rPr>
          <w:rFonts w:ascii="TH SarabunPSK" w:hAnsi="TH SarabunPSK" w:cs="TH SarabunPSK"/>
          <w:sz w:val="32"/>
          <w:szCs w:val="32"/>
          <w:cs/>
        </w:rPr>
        <w:t>จาก</w:t>
      </w:r>
      <w:r w:rsidR="007E37D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พลังงานที่ได้</w:t>
      </w:r>
      <w:r>
        <w:rPr>
          <w:rFonts w:ascii="TH SarabunPSK" w:hAnsi="TH SarabunPSK" w:cs="TH SarabunPSK"/>
          <w:sz w:val="32"/>
          <w:szCs w:val="32"/>
          <w:cs/>
        </w:rPr>
        <w:t>จากการเผา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AF48A8">
        <w:rPr>
          <w:rFonts w:ascii="TH SarabunPSK" w:hAnsi="TH SarabunPSK" w:cs="TH SarabunPSK"/>
          <w:sz w:val="32"/>
          <w:szCs w:val="32"/>
          <w:cs/>
        </w:rPr>
        <w:t>จูล (</w:t>
      </w:r>
      <w:r w:rsidRPr="00AF48A8">
        <w:rPr>
          <w:rFonts w:ascii="TH SarabunPSK" w:hAnsi="TH SarabunPSK" w:cs="TH SarabunPSK"/>
          <w:sz w:val="32"/>
          <w:szCs w:val="32"/>
        </w:rPr>
        <w:t>MJ)</w:t>
      </w:r>
    </w:p>
    <w:p w14:paraId="58A92A8F" w14:textId="77777777" w:rsidR="007A4C0E" w:rsidRPr="00AF48A8" w:rsidRDefault="007A4C0E" w:rsidP="004875C1">
      <w:pPr>
        <w:pStyle w:val="ListParagraph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ปริมาณ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>
        <w:rPr>
          <w:rFonts w:ascii="TH SarabunPSK" w:hAnsi="TH SarabunPSK" w:cs="TH SarabunPSK"/>
          <w:sz w:val="32"/>
          <w:szCs w:val="32"/>
          <w:cs/>
        </w:rPr>
        <w:t xml:space="preserve"> คือ ปริมาณ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/>
          <w:sz w:val="32"/>
          <w:szCs w:val="32"/>
        </w:rPr>
        <w:t>kg</w:t>
      </w:r>
    </w:p>
    <w:p w14:paraId="6CD2A79B" w14:textId="77777777" w:rsidR="007A4C0E" w:rsidRPr="00AF48A8" w:rsidRDefault="007A4C0E" w:rsidP="004875C1">
      <w:pPr>
        <w:pStyle w:val="ListParagraph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ค</w:t>
      </w:r>
      <w:r>
        <w:rPr>
          <w:rFonts w:ascii="TH SarabunPSK" w:hAnsi="TH SarabunPSK" w:cs="TH SarabunPSK"/>
          <w:sz w:val="32"/>
          <w:szCs w:val="32"/>
          <w:cs/>
        </w:rPr>
        <w:t>่าพลังงานความร้อนที่ได้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ีวมวล ดังแสดงในตารางที่ </w:t>
      </w:r>
      <w:r>
        <w:rPr>
          <w:rFonts w:ascii="TH SarabunPSK" w:hAnsi="TH SarabunPSK" w:cs="TH SarabunPSK"/>
          <w:sz w:val="32"/>
          <w:szCs w:val="32"/>
        </w:rPr>
        <w:t>1</w:t>
      </w:r>
      <w:r w:rsidRPr="00AF48A8">
        <w:rPr>
          <w:rFonts w:ascii="TH SarabunPSK" w:hAnsi="TH SarabunPSK" w:cs="TH SarabunPSK"/>
          <w:sz w:val="32"/>
          <w:szCs w:val="32"/>
          <w:cs/>
        </w:rPr>
        <w:tab/>
      </w:r>
    </w:p>
    <w:p w14:paraId="6874E895" w14:textId="77777777" w:rsidR="007A4C0E" w:rsidRPr="00AF48A8" w:rsidRDefault="007A4C0E" w:rsidP="004875C1">
      <w:pPr>
        <w:spacing w:after="0" w:line="240" w:lineRule="auto"/>
        <w:ind w:left="720" w:hanging="29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14:paraId="1C126D40" w14:textId="069E540C" w:rsidR="007A4C0E" w:rsidRPr="004875C1" w:rsidRDefault="007A4C0E" w:rsidP="004875C1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  <w:r w:rsidRPr="00AF48A8">
        <w:rPr>
          <w:rFonts w:ascii="TH SarabunPSK" w:hAnsi="TH SarabunPSK" w:cs="TH SarabunPSK" w:hint="cs"/>
          <w:sz w:val="32"/>
          <w:szCs w:val="32"/>
          <w:cs/>
        </w:rPr>
        <w:tab/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=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677EF0">
        <w:rPr>
          <w:rFonts w:ascii="TH SarabunPSK" w:hAnsi="TH SarabunPSK" w:cs="TH SarabunPSK" w:hint="cs"/>
          <w:b/>
          <w:bCs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09F5E77A" w14:textId="77777777" w:rsidR="007A4C0E" w:rsidRPr="00AF48A8" w:rsidRDefault="007A4C0E" w:rsidP="004875C1">
      <w:pPr>
        <w:pStyle w:val="ListParagraph"/>
        <w:numPr>
          <w:ilvl w:val="0"/>
          <w:numId w:val="6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Pr="00AF48A8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39BDE1C7" w14:textId="77777777" w:rsidR="007A4C0E" w:rsidRPr="00AF48A8" w:rsidRDefault="007A4C0E" w:rsidP="004875C1">
      <w:pPr>
        <w:pStyle w:val="ListParagraph"/>
        <w:numPr>
          <w:ilvl w:val="0"/>
          <w:numId w:val="6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AF48A8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677EF0">
        <w:rPr>
          <w:rFonts w:ascii="TH SarabunPSK" w:hAnsi="TH SarabunPSK" w:cs="TH SarabunPSK" w:hint="cs"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448B5A72" w14:textId="17455ED1" w:rsidR="007A4C0E" w:rsidRDefault="007A4C0E" w:rsidP="004875C1">
      <w:pPr>
        <w:pStyle w:val="ListParagraph"/>
        <w:numPr>
          <w:ilvl w:val="0"/>
          <w:numId w:val="6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AF48A8">
        <w:rPr>
          <w:rFonts w:ascii="TH SarabunPSK" w:hAnsi="TH SarabunPSK" w:cs="TH SarabunPSK"/>
          <w:sz w:val="32"/>
          <w:szCs w:val="32"/>
        </w:rPr>
        <w:t>(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AF48A8">
        <w:rPr>
          <w:rFonts w:ascii="TH SarabunPSK" w:hAnsi="TH SarabunPSK" w:cs="TH SarabunPSK"/>
          <w:sz w:val="32"/>
          <w:szCs w:val="32"/>
        </w:rPr>
        <w:t>)</w:t>
      </w:r>
    </w:p>
    <w:p w14:paraId="5B532CAD" w14:textId="77777777" w:rsidR="004875C1" w:rsidRDefault="004875C1" w:rsidP="004875C1">
      <w:pPr>
        <w:pStyle w:val="ListParagraph"/>
        <w:spacing w:after="0" w:line="240" w:lineRule="auto"/>
        <w:ind w:left="2127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155FCCED" w14:textId="77777777" w:rsidR="004875C1" w:rsidRDefault="007A4C0E" w:rsidP="004875C1">
      <w:pPr>
        <w:tabs>
          <w:tab w:val="left" w:pos="1080"/>
        </w:tabs>
        <w:spacing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lastRenderedPageBreak/>
        <w:t xml:space="preserve">ตารางที่ </w:t>
      </w:r>
      <w:r w:rsidRPr="0082356F">
        <w:rPr>
          <w:rFonts w:ascii="TH SarabunPSK" w:eastAsia="Calibri" w:hAnsi="TH SarabunPSK" w:cs="TH SarabunPSK"/>
          <w:b/>
          <w:bCs/>
          <w:sz w:val="32"/>
          <w:szCs w:val="32"/>
        </w:rPr>
        <w:t xml:space="preserve">1  </w:t>
      </w:r>
      <w:r w:rsidRPr="0082356F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ค่าความร้อนขอ</w:t>
      </w:r>
      <w:r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งชีวมวลที่ใช้ในการประเมิน</w:t>
      </w:r>
      <w:r w:rsidRPr="0082356F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พลังงานจากชีวมวล</w:t>
      </w:r>
    </w:p>
    <w:p w14:paraId="4E4BA5F8" w14:textId="351F85E1" w:rsidR="004875C1" w:rsidRDefault="005445FF" w:rsidP="004875C1">
      <w:pPr>
        <w:tabs>
          <w:tab w:val="left" w:pos="1080"/>
        </w:tabs>
        <w:spacing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82356F">
        <w:rPr>
          <w:rFonts w:ascii="TH SarabunPSK" w:eastAsia="Calibri" w:hAnsi="TH SarabunPSK" w:cs="TH SarabunPSK"/>
          <w:b/>
          <w:bCs/>
          <w:sz w:val="32"/>
          <w:szCs w:val="32"/>
          <w:cs/>
        </w:rPr>
        <w:object w:dxaOrig="6340" w:dyaOrig="10676" w14:anchorId="5FDF61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4.25pt;height:434.25pt" o:ole="">
            <v:imagedata r:id="rId8" o:title=""/>
          </v:shape>
          <o:OLEObject Type="Embed" ProgID="Excel.Sheet.12" ShapeID="_x0000_i1025" DrawAspect="Content" ObjectID="_1666288446" r:id="rId9"/>
        </w:object>
      </w:r>
    </w:p>
    <w:p w14:paraId="405D2000" w14:textId="4BAFDF8A" w:rsidR="007A4C0E" w:rsidRPr="004875C1" w:rsidRDefault="007A4C0E" w:rsidP="004875C1">
      <w:pPr>
        <w:spacing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AF0C90">
        <w:rPr>
          <w:rFonts w:ascii="TH SarabunPSK" w:eastAsia="Calibri" w:hAnsi="TH SarabunPSK" w:cs="TH SarabunPSK" w:hint="cs"/>
          <w:b/>
          <w:bCs/>
          <w:cs/>
        </w:rPr>
        <w:t xml:space="preserve">ที่มา </w:t>
      </w:r>
      <w:r w:rsidRPr="00AF0C90">
        <w:rPr>
          <w:rFonts w:ascii="TH SarabunPSK" w:eastAsia="Calibri" w:hAnsi="TH SarabunPSK" w:cs="TH SarabunPSK"/>
          <w:b/>
          <w:bCs/>
        </w:rPr>
        <w:t>:</w:t>
      </w:r>
      <w:r w:rsidR="004875C1">
        <w:rPr>
          <w:rFonts w:ascii="TH SarabunPSK" w:eastAsia="Calibri" w:hAnsi="TH SarabunPSK" w:cs="TH SarabunPSK" w:hint="cs"/>
          <w:b/>
          <w:bCs/>
          <w:cs/>
        </w:rPr>
        <w:t xml:space="preserve"> </w:t>
      </w:r>
      <w:r w:rsidRPr="00AF0C90">
        <w:rPr>
          <w:rFonts w:ascii="TH SarabunPSK" w:eastAsia="Calibri" w:hAnsi="TH SarabunPSK" w:cs="TH SarabunPSK"/>
          <w:cs/>
        </w:rPr>
        <w:t xml:space="preserve">กรมพัฒนาพลังงานทดแทนและอนุรักษ์พลังงานผลการศึกษาและประเมินศักยภาพแหล่งชีวมวล ในปี พ.ศ. </w:t>
      </w:r>
      <w:r w:rsidRPr="00AF0C90">
        <w:rPr>
          <w:rFonts w:ascii="TH SarabunPSK" w:eastAsia="Calibri" w:hAnsi="TH SarabunPSK" w:cs="TH SarabunPSK"/>
        </w:rPr>
        <w:t xml:space="preserve">2548 </w:t>
      </w:r>
      <w:r w:rsidRPr="00AF0C90">
        <w:rPr>
          <w:rFonts w:ascii="TH SarabunPSK" w:eastAsia="Calibri" w:hAnsi="TH SarabunPSK" w:cs="TH SarabunPSK"/>
          <w:cs/>
        </w:rPr>
        <w:t xml:space="preserve">โดย </w:t>
      </w:r>
      <w:r w:rsidR="004875C1">
        <w:rPr>
          <w:rFonts w:ascii="TH SarabunPSK" w:eastAsia="Calibri" w:hAnsi="TH SarabunPSK" w:cs="TH SarabunPSK" w:hint="cs"/>
          <w:cs/>
        </w:rPr>
        <w:t xml:space="preserve">     </w:t>
      </w:r>
      <w:r w:rsidRPr="00AF0C90">
        <w:rPr>
          <w:rFonts w:ascii="TH SarabunPSK" w:eastAsia="Calibri" w:hAnsi="TH SarabunPSK" w:cs="TH SarabunPSK"/>
          <w:cs/>
        </w:rPr>
        <w:t>บริษัท เอทีที คอนซัลแตนท์ จำกัด  บริษัท ที ไอ เอส คอนซัลแตนท์ จำกัด และบริษัท เอเบิล คอนซัลแตนท์ จำกั</w:t>
      </w:r>
    </w:p>
    <w:p w14:paraId="4FA17185" w14:textId="77777777" w:rsidR="002C41EA" w:rsidRDefault="002C41E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7F8CED21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C7207D1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1DA2CE72" w14:textId="77777777" w:rsidR="00C458F6" w:rsidRDefault="00C458F6" w:rsidP="004875C1">
      <w:pPr>
        <w:spacing w:after="0" w:line="240" w:lineRule="auto"/>
        <w:contextualSpacing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17BBDFB2" wp14:editId="28B2B3E3">
            <wp:extent cx="5724525" cy="2733675"/>
            <wp:effectExtent l="19050" t="19050" r="2857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33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D6A603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EBF7C0F" w14:textId="77777777" w:rsidR="004875C1" w:rsidRDefault="004875C1" w:rsidP="004875C1">
      <w:pPr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AAB7638" w14:textId="6AABE00E" w:rsidR="00F66637" w:rsidRPr="004875C1" w:rsidRDefault="00F66637" w:rsidP="004875C1">
      <w:pPr>
        <w:spacing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 w:hint="cs"/>
          <w:b/>
          <w:bCs/>
          <w:sz w:val="36"/>
          <w:szCs w:val="36"/>
          <w:cs/>
        </w:rPr>
        <w:t>ข้อดี</w:t>
      </w: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t>-</w:t>
      </w:r>
      <w:r w:rsidRPr="004875C1">
        <w:rPr>
          <w:rFonts w:ascii="TH SarabunPSK" w:hAnsi="TH SarabunPSK" w:cs="TH SarabunPSK" w:hint="cs"/>
          <w:b/>
          <w:bCs/>
          <w:sz w:val="36"/>
          <w:szCs w:val="36"/>
          <w:cs/>
        </w:rPr>
        <w:t>ข้อจำกัดของการผลิตไฟฟ้าจาก</w:t>
      </w:r>
      <w:r w:rsidRPr="004875C1">
        <w:rPr>
          <w:rFonts w:ascii="TH SarabunPSK" w:hAnsi="TH SarabunPSK" w:cs="TH SarabunPSK"/>
          <w:b/>
          <w:bCs/>
          <w:color w:val="000000"/>
          <w:sz w:val="36"/>
          <w:szCs w:val="36"/>
          <w:cs/>
        </w:rPr>
        <w:t>พลังงาน</w:t>
      </w:r>
      <w:r w:rsidRPr="004875C1">
        <w:rPr>
          <w:rFonts w:ascii="TH SarabunPSK" w:hAnsi="TH SarabunPSK" w:cs="TH SarabunPSK" w:hint="cs"/>
          <w:b/>
          <w:bCs/>
          <w:color w:val="000000"/>
          <w:sz w:val="36"/>
          <w:szCs w:val="36"/>
          <w:cs/>
        </w:rPr>
        <w:t>ชีวมวล</w:t>
      </w:r>
    </w:p>
    <w:p w14:paraId="6EE2ED80" w14:textId="77777777" w:rsidR="00F66637" w:rsidRPr="00FB6924" w:rsidRDefault="00F66637" w:rsidP="004875C1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ีวมว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F66637" w14:paraId="56AA3210" w14:textId="77777777" w:rsidTr="00042706">
        <w:tc>
          <w:tcPr>
            <w:tcW w:w="4443" w:type="dxa"/>
            <w:shd w:val="clear" w:color="auto" w:fill="E7E6E6"/>
          </w:tcPr>
          <w:p w14:paraId="12BE3952" w14:textId="77777777" w:rsidR="00F66637" w:rsidRDefault="00F66637" w:rsidP="004875C1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26A9AEF8" w14:textId="77777777" w:rsidR="00F66637" w:rsidRDefault="00F66637" w:rsidP="004875C1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F66637" w14:paraId="0400BF8A" w14:textId="77777777" w:rsidTr="00042706">
        <w:tc>
          <w:tcPr>
            <w:tcW w:w="4443" w:type="dxa"/>
          </w:tcPr>
          <w:p w14:paraId="5A4F8513" w14:textId="77777777" w:rsidR="00F66637" w:rsidRDefault="00F66637" w:rsidP="004875C1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26803">
              <w:rPr>
                <w:rFonts w:ascii="TH SarabunPSK" w:hAnsi="TH SarabunPSK" w:cs="TH SarabunPSK"/>
                <w:sz w:val="32"/>
                <w:szCs w:val="32"/>
                <w:cs/>
              </w:rPr>
              <w:t>ใช้ประโยชน์จากเศษวัสดุเหลือใช้ทางการเกษตร จึงเป็นแหล่งพลังงานหมุนเวียน</w:t>
            </w:r>
          </w:p>
          <w:p w14:paraId="37B10E02" w14:textId="77777777" w:rsidR="00F66637" w:rsidRDefault="00F66637" w:rsidP="004875C1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26803">
              <w:rPr>
                <w:rFonts w:ascii="TH SarabunPSK" w:hAnsi="TH SarabunPSK" w:cs="TH SarabunPSK"/>
                <w:sz w:val="32"/>
                <w:szCs w:val="32"/>
                <w:cs/>
              </w:rPr>
              <w:t>เป็นการผลิตกระแสไฟฟ้าที่เป็นมิตรกับสิ่งแวดล้อมไม่ก่อให้เกิดสภาวะเรือนกระจก</w:t>
            </w:r>
          </w:p>
          <w:p w14:paraId="1E732FFB" w14:textId="77777777" w:rsidR="00F66637" w:rsidRDefault="00F66637" w:rsidP="004875C1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26803">
              <w:rPr>
                <w:rFonts w:ascii="TH SarabunPSK" w:hAnsi="TH SarabunPSK" w:cs="TH SarabunPSK"/>
                <w:sz w:val="32"/>
                <w:szCs w:val="32"/>
                <w:cs/>
              </w:rPr>
              <w:t>เสริมความมั่นคงต่อระบบผลิตไฟฟ้าเพิ่มขึ้น</w:t>
            </w:r>
          </w:p>
          <w:p w14:paraId="44046E13" w14:textId="77777777" w:rsidR="00F66637" w:rsidRPr="00FB6924" w:rsidRDefault="00F66637" w:rsidP="004875C1">
            <w:pPr>
              <w:tabs>
                <w:tab w:val="left" w:pos="180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442" w:type="dxa"/>
          </w:tcPr>
          <w:p w14:paraId="78FFAA16" w14:textId="77777777" w:rsidR="00F66637" w:rsidRPr="005160E8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ชีวมวลเป็นวัสดุที่เหลือใช้จากการแปรรูปทางการเกษตรมีปริมาณสำรองที่ไม่แน่นอน</w:t>
            </w:r>
          </w:p>
          <w:p w14:paraId="032D105F" w14:textId="77777777" w:rsidR="00F66637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การบริหารจัดการเชื้อเพลิงทำได้ยาก</w:t>
            </w:r>
          </w:p>
          <w:p w14:paraId="72D9C215" w14:textId="77777777" w:rsidR="00F66637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ราคาชีวมวลแนวโน้มสูงขึ้น เนื่องจากมีความต้องการใช้เพิ่มขึ้นเรื่อยๆ</w:t>
            </w:r>
          </w:p>
          <w:p w14:paraId="26F79AF7" w14:textId="77777777" w:rsidR="00F66637" w:rsidRPr="00FB6924" w:rsidRDefault="00F66637" w:rsidP="004875C1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6B53B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6B53B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2876F1">
              <w:rPr>
                <w:rFonts w:ascii="TH SarabunPSK" w:hAnsi="TH SarabunPSK" w:cs="TH SarabunPSK"/>
                <w:sz w:val="32"/>
                <w:szCs w:val="32"/>
                <w:cs/>
              </w:rPr>
              <w:t>ชีวมวลที่มีศักยภาพเหลืออยู่ มักอยู่กระจัดกระจายมีความชื้นสูงจึงทำให้ต้นทุนการผลิตไฟฟ้าสูงขึ้น เช่นใบอ้อยและยอดอ้อย ทะลายปาล์ม เป็นต้น</w:t>
            </w:r>
          </w:p>
        </w:tc>
      </w:tr>
    </w:tbl>
    <w:p w14:paraId="2BC0C163" w14:textId="77777777" w:rsidR="00F66637" w:rsidRPr="00BB188C" w:rsidRDefault="00F66637" w:rsidP="004875C1">
      <w:pPr>
        <w:spacing w:line="240" w:lineRule="auto"/>
      </w:pPr>
    </w:p>
    <w:p w14:paraId="1CC7CBE8" w14:textId="77777777" w:rsidR="00C458F6" w:rsidRDefault="00C458F6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37E64E0F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194D79EE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4C4B6931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40F4C74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9F4B4D6" w14:textId="77777777" w:rsidR="000E522A" w:rsidRDefault="000E522A" w:rsidP="004875C1">
      <w:pPr>
        <w:spacing w:after="0" w:line="240" w:lineRule="auto"/>
        <w:ind w:firstLine="709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C71BD55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55673813"/>
      <w:bookmarkStart w:id="2" w:name="_Hlk55674445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p w14:paraId="0279189C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7AB1CB05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p w14:paraId="11C6816C" w14:textId="77777777" w:rsidR="004875C1" w:rsidRDefault="004875C1" w:rsidP="004875C1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D8154EB" wp14:editId="65A3B68D">
            <wp:extent cx="1523198" cy="2032000"/>
            <wp:effectExtent l="19050" t="19050" r="2032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FC75B" w14:textId="77777777" w:rsidR="004875C1" w:rsidRDefault="004875C1" w:rsidP="004875C1">
      <w:pPr>
        <w:spacing w:before="240" w:after="0"/>
        <w:contextualSpacing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006FAD9A" w14:textId="2A8D2A79" w:rsidR="004875C1" w:rsidRDefault="004875C1" w:rsidP="004875C1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4A33EC6" wp14:editId="3383771A">
            <wp:extent cx="3171825" cy="2460803"/>
            <wp:effectExtent l="19050" t="19050" r="9525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2587" cy="24691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3A19E" w14:textId="77777777" w:rsidR="004875C1" w:rsidRDefault="004875C1" w:rsidP="004875C1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</w:p>
    <w:p w14:paraId="243C1ED7" w14:textId="77777777" w:rsidR="004875C1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noProof/>
        </w:rPr>
        <w:drawing>
          <wp:inline distT="0" distB="0" distL="0" distR="0" wp14:anchorId="5E1ABFE2" wp14:editId="43403910">
            <wp:extent cx="4065714" cy="2542309"/>
            <wp:effectExtent l="19050" t="19050" r="11430" b="1079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5282" cy="2560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1D9ED3D" wp14:editId="706EE924">
                <wp:simplePos x="0" y="0"/>
                <wp:positionH relativeFrom="column">
                  <wp:posOffset>1905000</wp:posOffset>
                </wp:positionH>
                <wp:positionV relativeFrom="paragraph">
                  <wp:posOffset>227532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3A20DA" id="Rectangle 62" o:spid="_x0000_s1026" style="position:absolute;margin-left:150pt;margin-top:179.15pt;width:49.1pt;height:16.9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lIIQy+AAAAALAQAADwAAAAAAAAAAAAAAAADwBAAAZHJzL2Rv&#10;d25yZXYueG1sUEsFBgAAAAAEAAQA8wAAAP0FAAAAAA==&#10;" filled="f" strokecolor="red" strokeweight="2pt"/>
            </w:pict>
          </mc:Fallback>
        </mc:AlternateContent>
      </w:r>
    </w:p>
    <w:p w14:paraId="3177E763" w14:textId="77777777" w:rsidR="004875C1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5FF48D2A" w14:textId="77777777" w:rsidR="004875C1" w:rsidRPr="00FE0F00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43D87A0C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9F2FBD1" wp14:editId="29B376F1">
            <wp:extent cx="4187017" cy="2650490"/>
            <wp:effectExtent l="19050" t="19050" r="23495" b="165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3059" cy="2666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EE683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366E2CB9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4E6B23F" wp14:editId="01510BA8">
            <wp:extent cx="4211666" cy="2486660"/>
            <wp:effectExtent l="19050" t="19050" r="17780" b="279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4590" cy="2506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675B9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61CEFCBE" w14:textId="77777777" w:rsidR="004875C1" w:rsidRDefault="004875C1" w:rsidP="004875C1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D38EDAC" wp14:editId="2C029775">
                <wp:simplePos x="0" y="0"/>
                <wp:positionH relativeFrom="column">
                  <wp:posOffset>3997036</wp:posOffset>
                </wp:positionH>
                <wp:positionV relativeFrom="paragraph">
                  <wp:posOffset>80876</wp:posOffset>
                </wp:positionV>
                <wp:extent cx="900546" cy="290945"/>
                <wp:effectExtent l="0" t="0" r="1397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66D626" id="Rectangle 66" o:spid="_x0000_s1026" style="position:absolute;margin-left:314.75pt;margin-top:6.35pt;width:70.9pt;height:22.9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7A793CC7" wp14:editId="181D9B9D">
            <wp:extent cx="4147651" cy="2280804"/>
            <wp:effectExtent l="19050" t="19050" r="24765" b="2476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6511" cy="2340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EA40" w14:textId="77777777" w:rsidR="004875C1" w:rsidRDefault="004875C1" w:rsidP="004875C1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CA1824D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2E794E6" wp14:editId="4948249B">
                <wp:simplePos x="0" y="0"/>
                <wp:positionH relativeFrom="column">
                  <wp:posOffset>3885853</wp:posOffset>
                </wp:positionH>
                <wp:positionV relativeFrom="paragraph">
                  <wp:posOffset>121689</wp:posOffset>
                </wp:positionV>
                <wp:extent cx="900546" cy="290945"/>
                <wp:effectExtent l="0" t="0" r="1397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F17FC4" id="Rectangle 68" o:spid="_x0000_s1026" style="position:absolute;margin-left:305.95pt;margin-top:9.6pt;width:70.9pt;height:22.9pt;z-index:251665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FB11B1C" wp14:editId="7869E1FA">
            <wp:extent cx="3941618" cy="2383487"/>
            <wp:effectExtent l="19050" t="19050" r="20955" b="1714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68784" cy="2399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1090C7" w14:textId="77777777" w:rsidR="004875C1" w:rsidRDefault="004875C1" w:rsidP="004875C1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658EDCBC" w14:textId="77777777" w:rsidR="004875C1" w:rsidRDefault="004875C1" w:rsidP="004875C1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10F27BD" wp14:editId="0D743124">
            <wp:extent cx="4038600" cy="2528935"/>
            <wp:effectExtent l="19050" t="19050" r="19050" b="2413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57155" cy="25405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B70C36" w14:textId="77777777" w:rsidR="004875C1" w:rsidRDefault="004875C1" w:rsidP="004875C1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6D5C4D61" w14:textId="77777777" w:rsidR="004875C1" w:rsidRDefault="004875C1" w:rsidP="004875C1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</w:p>
    <w:bookmarkEnd w:id="1"/>
    <w:p w14:paraId="0911734F" w14:textId="77777777" w:rsidR="004875C1" w:rsidRDefault="004875C1" w:rsidP="004875C1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2"/>
    <w:p w14:paraId="1BCA6683" w14:textId="3D8DDD63" w:rsidR="000E522A" w:rsidRDefault="000E522A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0672F85C" w14:textId="6ECD2668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4F4744AA" w14:textId="7C220259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3FC1134F" w14:textId="6D0E84A7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6103FB65" w14:textId="70D02DED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7D7ECDF0" w14:textId="04AF5F4F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56E81B8F" w14:textId="21763031" w:rsid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14:paraId="4E238936" w14:textId="77777777" w:rsidR="004875C1" w:rsidRPr="004875C1" w:rsidRDefault="004875C1" w:rsidP="004875C1">
      <w:pPr>
        <w:spacing w:after="0" w:line="240" w:lineRule="auto"/>
        <w:contextualSpacing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3ECB713A" w14:textId="557CEF0B" w:rsidR="001069C8" w:rsidRDefault="001069C8" w:rsidP="004875C1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</w:t>
      </w:r>
    </w:p>
    <w:p w14:paraId="34EB6797" w14:textId="77777777" w:rsidR="004875C1" w:rsidRPr="004875C1" w:rsidRDefault="004875C1" w:rsidP="004875C1">
      <w:pPr>
        <w:spacing w:after="0" w:line="240" w:lineRule="auto"/>
        <w:rPr>
          <w:rFonts w:ascii="TH SarabunPSK" w:hAnsi="TH SarabunPSK" w:cs="TH SarabunPSK" w:hint="cs"/>
          <w:b/>
          <w:bCs/>
          <w:sz w:val="36"/>
          <w:szCs w:val="36"/>
        </w:rPr>
      </w:pPr>
    </w:p>
    <w:p w14:paraId="1DC39C68" w14:textId="77777777" w:rsidR="001069C8" w:rsidRPr="004F25FA" w:rsidRDefault="001069C8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  <w:cs/>
        </w:rPr>
      </w:pPr>
      <w:r w:rsidRPr="004F25FA">
        <w:rPr>
          <w:rFonts w:ascii="TH SarabunPSK" w:hAnsi="TH SarabunPSK" w:cs="TH SarabunPSK"/>
          <w:sz w:val="32"/>
          <w:szCs w:val="32"/>
        </w:rPr>
        <w:t>1</w:t>
      </w:r>
      <w:r w:rsidR="006B53BF">
        <w:rPr>
          <w:rFonts w:ascii="TH SarabunPSK" w:hAnsi="TH SarabunPSK" w:cs="TH SarabunPSK"/>
          <w:sz w:val="32"/>
          <w:szCs w:val="32"/>
          <w:cs/>
        </w:rPr>
        <w:t>.</w:t>
      </w:r>
      <w:r w:rsidR="006B53BF">
        <w:rPr>
          <w:rFonts w:ascii="TH SarabunPSK" w:hAnsi="TH SarabunPSK" w:cs="TH SarabunPSK" w:hint="cs"/>
          <w:sz w:val="32"/>
          <w:szCs w:val="32"/>
          <w:cs/>
        </w:rPr>
        <w:tab/>
      </w:r>
      <w:r w:rsidRPr="004F25FA">
        <w:rPr>
          <w:rFonts w:ascii="TH SarabunPSK" w:hAnsi="TH SarabunPSK" w:cs="TH SarabunPSK"/>
          <w:sz w:val="32"/>
          <w:szCs w:val="32"/>
          <w:cs/>
        </w:rPr>
        <w:t>เพื่อศึกษาหลักการทำงานของ</w:t>
      </w:r>
      <w:r w:rsidR="001C3EF3">
        <w:rPr>
          <w:rFonts w:ascii="TH SarabunPSK" w:hAnsi="TH SarabunPSK" w:cs="TH SarabunPSK" w:hint="cs"/>
          <w:sz w:val="32"/>
          <w:szCs w:val="32"/>
          <w:cs/>
        </w:rPr>
        <w:t>ระบบผลิตไฟฟ้าจาก</w:t>
      </w:r>
      <w:r w:rsidR="000E44BC">
        <w:rPr>
          <w:rFonts w:ascii="TH SarabunPSK" w:hAnsi="TH SarabunPSK" w:cs="TH SarabunPSK" w:hint="cs"/>
          <w:sz w:val="32"/>
          <w:szCs w:val="32"/>
          <w:cs/>
        </w:rPr>
        <w:t>เตาผลิต</w:t>
      </w:r>
      <w:r w:rsidRPr="004F25FA">
        <w:rPr>
          <w:rFonts w:ascii="TH SarabunPSK" w:hAnsi="TH SarabunPSK" w:cs="TH SarabunPSK"/>
          <w:sz w:val="32"/>
          <w:szCs w:val="32"/>
          <w:cs/>
        </w:rPr>
        <w:t>ก๊าซชีวมวล</w:t>
      </w:r>
    </w:p>
    <w:p w14:paraId="74540F8E" w14:textId="77777777" w:rsidR="007A4C0E" w:rsidRPr="00AF48A8" w:rsidRDefault="006B53BF" w:rsidP="004875C1">
      <w:pPr>
        <w:tabs>
          <w:tab w:val="left" w:pos="900"/>
        </w:tabs>
        <w:spacing w:after="0" w:line="240" w:lineRule="auto"/>
        <w:ind w:left="851" w:hanging="284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7A4C0E" w:rsidRPr="00AF48A8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7A4C0E" w:rsidRPr="00AF48A8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7A4C0E" w:rsidRPr="00AF48A8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7342E7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ชีวมวล</w:t>
      </w:r>
      <w:r w:rsidR="007A4C0E" w:rsidRPr="00AF48A8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ไฟฟ้าที่สามารถผลิตได้</w:t>
      </w:r>
    </w:p>
    <w:p w14:paraId="57E5A941" w14:textId="77777777" w:rsidR="00DB0161" w:rsidRDefault="00DB0161" w:rsidP="004875C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09B0765" w14:textId="45F1E997" w:rsidR="00DB0161" w:rsidRDefault="00DB0161" w:rsidP="004875C1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4875C1">
        <w:rPr>
          <w:rFonts w:ascii="TH SarabunPSK" w:hAnsi="TH SarabunPSK" w:cs="TH SarabunPSK"/>
          <w:b/>
          <w:bCs/>
          <w:sz w:val="36"/>
          <w:szCs w:val="36"/>
          <w:cs/>
        </w:rPr>
        <w:t>วิธีการทดลอง</w:t>
      </w:r>
    </w:p>
    <w:p w14:paraId="6C9B289C" w14:textId="77777777" w:rsidR="004875C1" w:rsidRPr="004875C1" w:rsidRDefault="004875C1" w:rsidP="004875C1">
      <w:pPr>
        <w:spacing w:after="0" w:line="240" w:lineRule="auto"/>
        <w:jc w:val="thaiDistribute"/>
        <w:rPr>
          <w:rFonts w:ascii="TH SarabunPSK" w:hAnsi="TH SarabunPSK" w:cs="TH SarabunPSK" w:hint="cs"/>
          <w:sz w:val="36"/>
          <w:szCs w:val="36"/>
        </w:rPr>
      </w:pPr>
    </w:p>
    <w:p w14:paraId="76776CEE" w14:textId="77777777" w:rsidR="00AA78F0" w:rsidRPr="008E3FAE" w:rsidRDefault="00AA78F0" w:rsidP="004875C1">
      <w:pPr>
        <w:spacing w:after="0" w:line="240" w:lineRule="auto"/>
        <w:ind w:left="851" w:hanging="284"/>
        <w:contextualSpacing/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1</w:t>
      </w:r>
      <w:r w:rsidR="006B53B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6B53BF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ริ่มจา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ติมน้ำสะอาดในหม้อต้มแรงดัน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(Boiler)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ดยเติมน้ำประมาณ 3 ลิตร ปิดฝาให้แน่น</w:t>
      </w:r>
    </w:p>
    <w:p w14:paraId="5E9ACBFD" w14:textId="77777777" w:rsidR="00AA78F0" w:rsidRPr="008E3FAE" w:rsidRDefault="00AA78F0" w:rsidP="004875C1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2</w:t>
      </w:r>
      <w:r w:rsidR="006B53B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6B53BF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ตรียมเชื้อเพลิง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ีวมวล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ให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ขนาดที่เหมาะสม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ขนาด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ความยาวประมาณ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1.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5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ซม. และ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ี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ป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ิ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มาณความ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ื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ไ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กิน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ยละ 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20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ไมควรมีสิ่งเจือปนในเชื้อเพลิง เ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 เศษหิน ดิน ทราย และวัสดุอื่น ๆ</w:t>
      </w:r>
    </w:p>
    <w:p w14:paraId="7390878B" w14:textId="77777777" w:rsidR="00AA78F0" w:rsidRPr="008E3FAE" w:rsidRDefault="00AA78F0" w:rsidP="004875C1">
      <w:pPr>
        <w:spacing w:after="0" w:line="240" w:lineRule="auto"/>
        <w:ind w:left="851" w:hanging="284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sz w:val="32"/>
          <w:szCs w:val="32"/>
        </w:rPr>
        <w:t>3.</w:t>
      </w:r>
      <w:r w:rsidR="006B53BF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นำเชื้อเพลิงใส่เตาและ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จุดเตาเผาเพื่อผลิตความร้อน</w:t>
      </w:r>
      <w:r w:rsidRPr="00AF48A8">
        <w:rPr>
          <w:rFonts w:ascii="TH SarabunPSK" w:hAnsi="TH SarabunPSK" w:cs="TH SarabunPSK" w:hint="cs"/>
          <w:color w:val="000000"/>
          <w:sz w:val="32"/>
          <w:szCs w:val="32"/>
          <w:cs/>
        </w:rPr>
        <w:t>จา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ชีวมวล โดยความร้อนที่ได้จะนำไปต้มน้ำในหม้อแรงดัน ทำการปรับระดับความแรงของพัดลมเติมอากาศที่จ่ายให้กับเตาเผา ทำให้ได้ความร้อนในปริมาณที่แตกต่างกัน </w:t>
      </w:r>
    </w:p>
    <w:p w14:paraId="0AACC926" w14:textId="77777777" w:rsidR="00AA78F0" w:rsidRPr="008E3FAE" w:rsidRDefault="006B53BF" w:rsidP="004875C1">
      <w:pPr>
        <w:spacing w:after="0" w:line="240" w:lineRule="auto"/>
        <w:ind w:left="851" w:hanging="284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AA78F0">
        <w:rPr>
          <w:rFonts w:ascii="TH SarabunPSK" w:hAnsi="TH SarabunPSK" w:cs="TH SarabunPSK" w:hint="cs"/>
          <w:sz w:val="32"/>
          <w:szCs w:val="32"/>
          <w:cs/>
        </w:rPr>
        <w:t>ไอน้ำที่ได้</w:t>
      </w:r>
      <w:r w:rsidR="00AA78F0">
        <w:rPr>
          <w:rFonts w:ascii="TH SarabunPSK" w:hAnsi="TH SarabunPSK" w:cs="TH SarabunPSK" w:hint="cs"/>
          <w:color w:val="000000"/>
          <w:sz w:val="32"/>
          <w:szCs w:val="32"/>
          <w:cs/>
        </w:rPr>
        <w:t>จากหม้อแรงดันจะนำ</w:t>
      </w:r>
      <w:r w:rsidR="00AA78F0">
        <w:rPr>
          <w:rFonts w:ascii="TH SarabunPSK" w:hAnsi="TH SarabunPSK" w:cs="TH SarabunPSK" w:hint="cs"/>
          <w:sz w:val="32"/>
          <w:szCs w:val="32"/>
          <w:cs/>
        </w:rPr>
        <w:t>ไปขับชุดกังหันไอน้ำซึ่งต่ออยู่กับเครื่องกำเนิดไฟฟ้า ได้เป็นกระแสไฟฟ้าจ่ายให้กับโหลด รอให้ค่าต่างๆ คงที่ แล้วจึงเริ่มจับเวลาและบันทึกผลการทดลอง จับเวลา 5 นาทีแล้วจึงบันทึกผลอีกครั้ง</w:t>
      </w:r>
    </w:p>
    <w:p w14:paraId="21AD6EC7" w14:textId="77777777" w:rsidR="00AA78F0" w:rsidRDefault="006B53BF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AA78F0">
        <w:rPr>
          <w:rFonts w:ascii="TH SarabunPSK" w:hAnsi="TH SarabunPSK" w:cs="TH SarabunPSK" w:hint="cs"/>
          <w:sz w:val="32"/>
          <w:szCs w:val="32"/>
          <w:cs/>
        </w:rPr>
        <w:t>บันทึกผลค่าน้ำหนักเชื้อเพลิงเริ่มต้นและน้ำหนักเชื้อเพลิงเมื่อผ่านไป 5 นาที ความดันไอน้ำ ค่าแรงดันไฟฟ้า ค่ากระแสไฟฟ้า และค่ากำลังไฟฟ้า</w:t>
      </w:r>
    </w:p>
    <w:p w14:paraId="157F9612" w14:textId="77777777" w:rsidR="00AA78F0" w:rsidRPr="00425DD0" w:rsidRDefault="006B53BF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AA78F0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AA78F0">
        <w:rPr>
          <w:rFonts w:ascii="TH SarabunPSK" w:hAnsi="TH SarabunPSK" w:cs="TH SarabunPSK" w:hint="cs"/>
          <w:color w:val="000000"/>
          <w:sz w:val="32"/>
          <w:szCs w:val="32"/>
          <w:cs/>
        </w:rPr>
        <w:t>ระดับความแรงของพัดลมเติมอากาศที่จ่ายให้กับเตาเผา เพื่อให้ได้ค่าความร้อนที่แตกต่างกัน 3 ค่าและบันทึกผลการทดลอง</w:t>
      </w:r>
    </w:p>
    <w:p w14:paraId="5AACF8D8" w14:textId="77777777" w:rsidR="00AA78F0" w:rsidRDefault="00AA78F0" w:rsidP="004875C1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</w:p>
    <w:p w14:paraId="38D35B2C" w14:textId="77777777" w:rsidR="00AA78F0" w:rsidRPr="00425DD0" w:rsidRDefault="00AA78F0" w:rsidP="004875C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1F5D859F" w14:textId="77777777" w:rsidR="00AA78F0" w:rsidRPr="00425DD0" w:rsidRDefault="00AA78F0" w:rsidP="004875C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AA78F0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61DBE80C" w14:textId="77777777" w:rsidR="00AA78F0" w:rsidRPr="00425DD0" w:rsidRDefault="005445FF" w:rsidP="004875C1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</w:t>
      </w:r>
      <w:r w:rsidR="00AA78F0"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4312" w:type="dxa"/>
        <w:tblInd w:w="93" w:type="dxa"/>
        <w:tblLook w:val="04A0" w:firstRow="1" w:lastRow="0" w:firstColumn="1" w:lastColumn="0" w:noHBand="0" w:noVBand="1"/>
      </w:tblPr>
      <w:tblGrid>
        <w:gridCol w:w="1064"/>
        <w:gridCol w:w="1319"/>
        <w:gridCol w:w="1320"/>
        <w:gridCol w:w="1215"/>
        <w:gridCol w:w="1208"/>
        <w:gridCol w:w="1151"/>
        <w:gridCol w:w="924"/>
        <w:gridCol w:w="815"/>
        <w:gridCol w:w="1108"/>
        <w:gridCol w:w="1356"/>
        <w:gridCol w:w="1416"/>
        <w:gridCol w:w="1416"/>
      </w:tblGrid>
      <w:tr w:rsidR="005445FF" w:rsidRPr="005445FF" w14:paraId="59B7C6CB" w14:textId="77777777" w:rsidTr="008B4D1A">
        <w:trPr>
          <w:trHeight w:val="1313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1F28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63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2A4B2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้ำหนักเชื้อเพลิง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ิโลกรัม)</w:t>
            </w: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5379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4D81E65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2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F16B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3FC816C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F442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1C87A222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3AAE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น้ำหนักเชื้อเพลิง</w:t>
            </w:r>
          </w:p>
          <w:p w14:paraId="7CA0FEE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)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F64E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31AE669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11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311B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2CEC59C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/s)</w:t>
            </w:r>
          </w:p>
        </w:tc>
        <w:tc>
          <w:tcPr>
            <w:tcW w:w="135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DD4A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1913F9F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kg)</w:t>
            </w:r>
          </w:p>
        </w:tc>
        <w:tc>
          <w:tcPr>
            <w:tcW w:w="14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83BE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6FCF54A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4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0546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41E3C2D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5445FF" w:rsidRPr="005445FF" w14:paraId="1BD5C63E" w14:textId="77777777" w:rsidTr="008B4D1A">
        <w:trPr>
          <w:trHeight w:val="438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523528" w14:textId="77777777" w:rsidR="005445FF" w:rsidRPr="005445FF" w:rsidRDefault="005445FF" w:rsidP="004875C1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E307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57B6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5445F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21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CE1A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9DAC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BAC1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2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68C81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1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92502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D5FA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5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C07D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51F4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E3A7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5445FF" w:rsidRPr="005445FF" w14:paraId="7BB0DC11" w14:textId="77777777" w:rsidTr="005445FF">
        <w:trPr>
          <w:trHeight w:val="337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2F84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BF87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7AF1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4F89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C6F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BEE2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BBC2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F408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A37C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ABFD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F2A6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B405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5445FF" w:rsidRPr="005445FF" w14:paraId="34747B08" w14:textId="77777777" w:rsidTr="005445FF">
        <w:trPr>
          <w:trHeight w:val="385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75F6D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4BE21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EB03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9DDC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D176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49B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02C1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88D4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0C09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9855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C8F8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B07B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5445FF" w:rsidRPr="005445FF" w14:paraId="1758508B" w14:textId="77777777" w:rsidTr="005445FF">
        <w:trPr>
          <w:trHeight w:val="263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C389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A529B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FFD9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1733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EA0A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6416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79CF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E0233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7677F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A4E7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161E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5D4FA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5445FF" w:rsidRPr="005445FF" w14:paraId="6237C1D2" w14:textId="77777777" w:rsidTr="005445FF">
        <w:trPr>
          <w:trHeight w:val="242"/>
        </w:trPr>
        <w:tc>
          <w:tcPr>
            <w:tcW w:w="10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6902E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60A95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0AFC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32661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4119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4544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11F80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23BE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0F4EC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0B9B4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12288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683B7" w14:textId="77777777" w:rsidR="005445FF" w:rsidRPr="005445FF" w:rsidRDefault="005445FF" w:rsidP="004875C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101373ED" w14:textId="77777777" w:rsidR="005445FF" w:rsidRDefault="005445FF" w:rsidP="004875C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5530E62" w14:textId="77777777" w:rsidR="00596962" w:rsidRPr="00425DD0" w:rsidRDefault="00596962" w:rsidP="004875C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น้ำหนัก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6E5BA3C9" w14:textId="77777777" w:rsidR="00596962" w:rsidRPr="00425DD0" w:rsidRDefault="00596962" w:rsidP="004875C1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กิโลกรัม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>
        <w:rPr>
          <w:rFonts w:ascii="TH SarabunPSK" w:hAnsi="TH SarabunPSK" w:cs="TH SarabunPSK" w:hint="cs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4CA73C39" w14:textId="77777777" w:rsidR="00596962" w:rsidRDefault="00596962" w:rsidP="004875C1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46BE2741" w14:textId="77777777" w:rsidR="00AA78F0" w:rsidRPr="00596962" w:rsidRDefault="00AA78F0" w:rsidP="004875C1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</w:p>
    <w:p w14:paraId="07F4CC92" w14:textId="77777777" w:rsidR="0090442F" w:rsidRPr="00AA78F0" w:rsidRDefault="0090442F" w:rsidP="004875C1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  <w:cs/>
        </w:rPr>
      </w:pPr>
    </w:p>
    <w:p w14:paraId="5558BC5A" w14:textId="77777777" w:rsidR="00DB0161" w:rsidRDefault="00DB0161" w:rsidP="004875C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DB0161" w:rsidSect="004875C1">
          <w:pgSz w:w="16838" w:h="11906" w:orient="landscape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483EB531" w14:textId="77777777" w:rsidR="00DB0161" w:rsidRPr="005445FF" w:rsidRDefault="00DB0161" w:rsidP="004875C1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5445F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28B9F33E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00B54E38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68672C4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EED9A6E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C4A290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413EA4B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B1044D8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A2DE736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E0BED2A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96497D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28E0319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</w:p>
    <w:p w14:paraId="0D19A2E3" w14:textId="77777777" w:rsidR="00DB0161" w:rsidRPr="005445FF" w:rsidRDefault="00DB0161" w:rsidP="004875C1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5445F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2B8A98E9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18F03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AC387ED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42805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4416896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C560F11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C8CF172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617560B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84C9D3E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E3924AC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140A977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8B1D894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9CE6EE6" w14:textId="77777777" w:rsidR="00DB0161" w:rsidRPr="002C41EA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F813753" w14:textId="77777777" w:rsidR="00DB0161" w:rsidRDefault="00DB0161" w:rsidP="004875C1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DB0161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77A1D"/>
    <w:multiLevelType w:val="hybridMultilevel"/>
    <w:tmpl w:val="63AA0ED8"/>
    <w:lvl w:ilvl="0" w:tplc="73702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D219C"/>
    <w:multiLevelType w:val="hybridMultilevel"/>
    <w:tmpl w:val="85241EEC"/>
    <w:lvl w:ilvl="0" w:tplc="AC48F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7E7707"/>
    <w:multiLevelType w:val="hybridMultilevel"/>
    <w:tmpl w:val="13EA3D54"/>
    <w:lvl w:ilvl="0" w:tplc="83409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3B3EC5"/>
    <w:multiLevelType w:val="hybridMultilevel"/>
    <w:tmpl w:val="984AE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QzMzc0MzIzM7FU0lEKTi0uzszPAykwrgUAyH97FSwAAAA="/>
  </w:docVars>
  <w:rsids>
    <w:rsidRoot w:val="00190234"/>
    <w:rsid w:val="00000487"/>
    <w:rsid w:val="00043910"/>
    <w:rsid w:val="000705B5"/>
    <w:rsid w:val="00080ED6"/>
    <w:rsid w:val="000C7606"/>
    <w:rsid w:val="000E44BC"/>
    <w:rsid w:val="000E522A"/>
    <w:rsid w:val="000F0043"/>
    <w:rsid w:val="000F1DF3"/>
    <w:rsid w:val="001069C8"/>
    <w:rsid w:val="00107528"/>
    <w:rsid w:val="00166A35"/>
    <w:rsid w:val="0016785B"/>
    <w:rsid w:val="0018792C"/>
    <w:rsid w:val="00190234"/>
    <w:rsid w:val="001943A0"/>
    <w:rsid w:val="001B2043"/>
    <w:rsid w:val="001C3EF3"/>
    <w:rsid w:val="0020058D"/>
    <w:rsid w:val="002018C9"/>
    <w:rsid w:val="002123CB"/>
    <w:rsid w:val="00230203"/>
    <w:rsid w:val="00255D70"/>
    <w:rsid w:val="00256361"/>
    <w:rsid w:val="002930DB"/>
    <w:rsid w:val="002C41EA"/>
    <w:rsid w:val="002D7049"/>
    <w:rsid w:val="002F13FE"/>
    <w:rsid w:val="00345802"/>
    <w:rsid w:val="00375DE5"/>
    <w:rsid w:val="0039402D"/>
    <w:rsid w:val="003947AB"/>
    <w:rsid w:val="00395A17"/>
    <w:rsid w:val="003B7E2C"/>
    <w:rsid w:val="00417356"/>
    <w:rsid w:val="004175B8"/>
    <w:rsid w:val="00462DD4"/>
    <w:rsid w:val="00486B0F"/>
    <w:rsid w:val="004875C1"/>
    <w:rsid w:val="004F25FA"/>
    <w:rsid w:val="00521EC4"/>
    <w:rsid w:val="00522EF6"/>
    <w:rsid w:val="0052318E"/>
    <w:rsid w:val="005445FF"/>
    <w:rsid w:val="00545DDE"/>
    <w:rsid w:val="00576B8C"/>
    <w:rsid w:val="00580C9D"/>
    <w:rsid w:val="00581A14"/>
    <w:rsid w:val="00596962"/>
    <w:rsid w:val="00621C9D"/>
    <w:rsid w:val="0063014E"/>
    <w:rsid w:val="00634739"/>
    <w:rsid w:val="0067467C"/>
    <w:rsid w:val="00677EF0"/>
    <w:rsid w:val="0069570C"/>
    <w:rsid w:val="006A5487"/>
    <w:rsid w:val="006B53BF"/>
    <w:rsid w:val="006C0582"/>
    <w:rsid w:val="006C2923"/>
    <w:rsid w:val="006C768B"/>
    <w:rsid w:val="00707BDB"/>
    <w:rsid w:val="00725F94"/>
    <w:rsid w:val="007342E7"/>
    <w:rsid w:val="00737989"/>
    <w:rsid w:val="007601D3"/>
    <w:rsid w:val="00781F3F"/>
    <w:rsid w:val="0078654B"/>
    <w:rsid w:val="0079581A"/>
    <w:rsid w:val="00797F30"/>
    <w:rsid w:val="007A4C0E"/>
    <w:rsid w:val="007B36C0"/>
    <w:rsid w:val="007C3D55"/>
    <w:rsid w:val="007E37D8"/>
    <w:rsid w:val="007E7332"/>
    <w:rsid w:val="008075C8"/>
    <w:rsid w:val="00827BD4"/>
    <w:rsid w:val="00834E21"/>
    <w:rsid w:val="008727DF"/>
    <w:rsid w:val="008C230B"/>
    <w:rsid w:val="008C33A5"/>
    <w:rsid w:val="008F1D7C"/>
    <w:rsid w:val="0090442F"/>
    <w:rsid w:val="00923E1E"/>
    <w:rsid w:val="009252AA"/>
    <w:rsid w:val="009501A8"/>
    <w:rsid w:val="009A7D7D"/>
    <w:rsid w:val="009B5AEB"/>
    <w:rsid w:val="00A050C2"/>
    <w:rsid w:val="00A131C4"/>
    <w:rsid w:val="00A37489"/>
    <w:rsid w:val="00A44878"/>
    <w:rsid w:val="00A92AAE"/>
    <w:rsid w:val="00AA40AB"/>
    <w:rsid w:val="00AA78F0"/>
    <w:rsid w:val="00AD47E4"/>
    <w:rsid w:val="00AE3AC1"/>
    <w:rsid w:val="00AE69A8"/>
    <w:rsid w:val="00AE6E47"/>
    <w:rsid w:val="00B16DB3"/>
    <w:rsid w:val="00BA68D8"/>
    <w:rsid w:val="00BC1FF5"/>
    <w:rsid w:val="00BC5E3F"/>
    <w:rsid w:val="00BF7A8F"/>
    <w:rsid w:val="00C26A22"/>
    <w:rsid w:val="00C33617"/>
    <w:rsid w:val="00C458F6"/>
    <w:rsid w:val="00C46413"/>
    <w:rsid w:val="00C660ED"/>
    <w:rsid w:val="00C8340C"/>
    <w:rsid w:val="00D2607C"/>
    <w:rsid w:val="00D534C9"/>
    <w:rsid w:val="00D82111"/>
    <w:rsid w:val="00D83FD3"/>
    <w:rsid w:val="00DB0161"/>
    <w:rsid w:val="00DC4BBD"/>
    <w:rsid w:val="00DE77F9"/>
    <w:rsid w:val="00DF4BD8"/>
    <w:rsid w:val="00E12727"/>
    <w:rsid w:val="00E20FCC"/>
    <w:rsid w:val="00E550D0"/>
    <w:rsid w:val="00E63C71"/>
    <w:rsid w:val="00EC23F0"/>
    <w:rsid w:val="00ED0A36"/>
    <w:rsid w:val="00ED3A56"/>
    <w:rsid w:val="00ED3DED"/>
    <w:rsid w:val="00EF5E6A"/>
    <w:rsid w:val="00F1103B"/>
    <w:rsid w:val="00F4616E"/>
    <w:rsid w:val="00F66637"/>
    <w:rsid w:val="00F679E3"/>
    <w:rsid w:val="00FB5BFA"/>
    <w:rsid w:val="00FC451C"/>
    <w:rsid w:val="00FC5D60"/>
    <w:rsid w:val="00FC71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40D04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9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607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07C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2F13FE"/>
    <w:pPr>
      <w:ind w:left="720"/>
      <w:contextualSpacing/>
    </w:pPr>
  </w:style>
  <w:style w:type="table" w:styleId="TableGrid">
    <w:name w:val="Table Grid"/>
    <w:basedOn w:val="TableNormal"/>
    <w:rsid w:val="00581A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8075C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8075C8"/>
    <w:rPr>
      <w:b/>
      <w:bCs/>
      <w:lang w:bidi="th-TH"/>
    </w:rPr>
  </w:style>
  <w:style w:type="table" w:customStyle="1" w:styleId="TableGrid1">
    <w:name w:val="Table Grid1"/>
    <w:basedOn w:val="TableNormal"/>
    <w:next w:val="TableGrid"/>
    <w:uiPriority w:val="59"/>
    <w:rsid w:val="00DB0161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445FF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5445FF"/>
    <w:rPr>
      <w:rFonts w:ascii="Calibri" w:eastAsia="Calibri" w:hAnsi="Calibri"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7F8CA-55B9-4B5A-91FA-972F4F720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4</Pages>
  <Words>1784</Words>
  <Characters>10175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Patiwat Somasri</cp:lastModifiedBy>
  <cp:revision>10</cp:revision>
  <cp:lastPrinted>2020-04-25T01:54:00Z</cp:lastPrinted>
  <dcterms:created xsi:type="dcterms:W3CDTF">2020-03-09T14:43:00Z</dcterms:created>
  <dcterms:modified xsi:type="dcterms:W3CDTF">2020-11-07T14:08:00Z</dcterms:modified>
</cp:coreProperties>
</file>